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c8f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96f2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7:00Z</dcterms:created>
  <dcterms:modified xsi:type="dcterms:W3CDTF">2022-01-19T09:57:00Z</dcterms:modified>
</cp:coreProperties>
</file>